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D354A" w:rsidRDefault="006D354A" w:rsidP="006D354A"/>
    <w:p w:rsidR="006D354A" w:rsidRDefault="00E234F4" w:rsidP="006D354A">
      <w:r>
        <w:rPr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57215" behindDoc="1" locked="0" layoutInCell="1" allowOverlap="1">
                <wp:simplePos x="0" y="0"/>
                <wp:positionH relativeFrom="margin">
                  <wp:posOffset>-697572</wp:posOffset>
                </wp:positionH>
                <wp:positionV relativeFrom="paragraph">
                  <wp:posOffset>363122</wp:posOffset>
                </wp:positionV>
                <wp:extent cx="7147658" cy="1424354"/>
                <wp:effectExtent l="0" t="0" r="15240" b="2349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47658" cy="1424354"/>
                        </a:xfrm>
                        <a:prstGeom prst="rect">
                          <a:avLst/>
                        </a:prstGeom>
                        <a:solidFill>
                          <a:srgbClr val="461123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DCBA20" id="Rectangle 14" o:spid="_x0000_s1026" style="position:absolute;margin-left:-54.95pt;margin-top:28.6pt;width:562.8pt;height:112.15pt;z-index:-25165926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" fillcolor="#461123" strokecolor="white [3212]" strokeweight="1pt">
                <w10:wrap anchorx="margin"/>
              </v:rect>
            </w:pict>
          </mc:Fallback>
        </mc:AlternateContent>
      </w:r>
    </w:p>
    <w:p w:rsidR="006D354A" w:rsidRPr="00E234F4" w:rsidRDefault="00E234F4" w:rsidP="00E234F4">
      <w:pPr>
        <w:jc w:val="center"/>
        <w:rPr>
          <w:color w:val="000000" w:themeColor="text1"/>
          <w:sz w:val="144"/>
        </w:rPr>
      </w:pPr>
      <w:r w:rsidRPr="00A132B2">
        <w:rPr>
          <w:noProof/>
          <w:color w:val="FFFFFF" w:themeColor="background1"/>
          <w:lang w:eastAsia="sl-SI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7B48342" wp14:editId="031C4B3B">
                <wp:simplePos x="0" y="0"/>
                <wp:positionH relativeFrom="margin">
                  <wp:align>center</wp:align>
                </wp:positionH>
                <wp:positionV relativeFrom="paragraph">
                  <wp:posOffset>1039495</wp:posOffset>
                </wp:positionV>
                <wp:extent cx="3165231" cy="285750"/>
                <wp:effectExtent l="0" t="0" r="1651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5231" cy="285750"/>
                        </a:xfrm>
                        <a:prstGeom prst="rect">
                          <a:avLst/>
                        </a:prstGeom>
                        <a:solidFill>
                          <a:srgbClr val="461123"/>
                        </a:solidFill>
                        <a:ln w="9525">
                          <a:solidFill>
                            <a:srgbClr val="46112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D354A" w:rsidRPr="00A132B2" w:rsidRDefault="006D354A" w:rsidP="006D354A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</w:rPr>
                            </w:pPr>
                            <w:r w:rsidRPr="00A132B2">
                              <w:rPr>
                                <w:color w:val="FFFFFF" w:themeColor="background1"/>
                                <w:sz w:val="28"/>
                              </w:rPr>
                              <w:t xml:space="preserve">Čestitke </w:t>
                            </w:r>
                            <w:r w:rsidR="00E234F4">
                              <w:rPr>
                                <w:color w:val="FFFFFF" w:themeColor="background1"/>
                                <w:sz w:val="28"/>
                              </w:rPr>
                              <w:t xml:space="preserve">oblikovalcu </w:t>
                            </w:r>
                            <w:r w:rsidRPr="00A132B2">
                              <w:rPr>
                                <w:color w:val="FFFFFF" w:themeColor="background1"/>
                                <w:sz w:val="28"/>
                              </w:rPr>
                              <w:t>Jakobu Rožiču</w:t>
                            </w:r>
                          </w:p>
                          <w:p w:rsidR="00BF4DF8" w:rsidRDefault="00BF4DF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B4834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81.85pt;width:249.25pt;height:22.5pt;z-index:2516602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" fillcolor="#461123" strokecolor="#461123">
                <v:textbox>
                  <w:txbxContent>
                    <w:p w:rsidR="006D354A" w:rsidRPr="00A132B2" w:rsidRDefault="006D354A" w:rsidP="006D354A">
                      <w:pPr>
                        <w:jc w:val="center"/>
                        <w:rPr>
                          <w:color w:val="FFFFFF" w:themeColor="background1"/>
                          <w:sz w:val="28"/>
                        </w:rPr>
                      </w:pPr>
                      <w:r w:rsidRPr="00A132B2">
                        <w:rPr>
                          <w:color w:val="FFFFFF" w:themeColor="background1"/>
                          <w:sz w:val="28"/>
                        </w:rPr>
                        <w:t xml:space="preserve">Čestitke </w:t>
                      </w:r>
                      <w:r w:rsidR="00E234F4">
                        <w:rPr>
                          <w:color w:val="FFFFFF" w:themeColor="background1"/>
                          <w:sz w:val="28"/>
                        </w:rPr>
                        <w:t xml:space="preserve">oblikovalcu </w:t>
                      </w:r>
                      <w:r w:rsidRPr="00A132B2">
                        <w:rPr>
                          <w:color w:val="FFFFFF" w:themeColor="background1"/>
                          <w:sz w:val="28"/>
                        </w:rPr>
                        <w:t>Jakobu Rožiču</w:t>
                      </w:r>
                    </w:p>
                    <w:p w:rsidR="00BF4DF8" w:rsidRDefault="00BF4DF8"/>
                  </w:txbxContent>
                </v:textbox>
                <w10:wrap anchorx="margin"/>
              </v:shape>
            </w:pict>
          </mc:Fallback>
        </mc:AlternateContent>
      </w:r>
      <w:r w:rsidR="006D354A" w:rsidRPr="00E234F4">
        <w:rPr>
          <w:color w:val="FFFFFF" w:themeColor="background1"/>
          <w:sz w:val="144"/>
        </w:rPr>
        <w:t>GJV PULOVER</w:t>
      </w:r>
    </w:p>
    <w:p w:rsidR="00E56EAF" w:rsidRDefault="007B6866">
      <w:bookmarkStart w:id="0" w:name="_GoBack"/>
      <w:bookmarkEnd w:id="0"/>
      <w:r>
        <w:rPr>
          <w:noProof/>
          <w:lang w:eastAsia="sl-SI"/>
        </w:rPr>
        <mc:AlternateContent>
          <mc:Choice Requires="wps">
            <w:drawing>
              <wp:anchor distT="45720" distB="45720" distL="114300" distR="114300" simplePos="0" relativeHeight="251655165" behindDoc="0" locked="0" layoutInCell="1" allowOverlap="1" wp14:anchorId="56C6B325" wp14:editId="1FD36E15">
                <wp:simplePos x="0" y="0"/>
                <wp:positionH relativeFrom="column">
                  <wp:posOffset>208377</wp:posOffset>
                </wp:positionH>
                <wp:positionV relativeFrom="paragraph">
                  <wp:posOffset>1751281</wp:posOffset>
                </wp:positionV>
                <wp:extent cx="2250831" cy="457200"/>
                <wp:effectExtent l="0" t="0" r="1651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0831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D354A" w:rsidRPr="006D354A" w:rsidRDefault="00E234F4" w:rsidP="006D354A">
                            <w:r>
                              <w:rPr>
                                <w:sz w:val="44"/>
                              </w:rPr>
                              <w:t>Pulover</w:t>
                            </w:r>
                            <w:r w:rsidR="007B6866">
                              <w:rPr>
                                <w:sz w:val="44"/>
                              </w:rPr>
                              <w:t xml:space="preserve"> stane</w:t>
                            </w:r>
                            <w:r w:rsidR="006D354A" w:rsidRPr="006D354A">
                              <w:rPr>
                                <w:sz w:val="44"/>
                              </w:rPr>
                              <w:t xml:space="preserve"> 20€ </w:t>
                            </w:r>
                          </w:p>
                          <w:p w:rsidR="006D354A" w:rsidRDefault="006D354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C6B325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16.4pt;margin-top:137.9pt;width:177.25pt;height:36pt;z-index:25165516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" fillcolor="white [3212]" strokecolor="white [3212]">
                <v:textbox>
                  <w:txbxContent>
                    <w:p w:rsidR="006D354A" w:rsidRPr="006D354A" w:rsidRDefault="00E234F4" w:rsidP="006D354A">
                      <w:r>
                        <w:rPr>
                          <w:sz w:val="44"/>
                        </w:rPr>
                        <w:t>Pulover</w:t>
                      </w:r>
                      <w:r w:rsidR="007B6866">
                        <w:rPr>
                          <w:sz w:val="44"/>
                        </w:rPr>
                        <w:t xml:space="preserve"> stane</w:t>
                      </w:r>
                      <w:r w:rsidR="006D354A" w:rsidRPr="006D354A">
                        <w:rPr>
                          <w:sz w:val="44"/>
                        </w:rPr>
                        <w:t xml:space="preserve"> 20€ </w:t>
                      </w:r>
                    </w:p>
                    <w:p w:rsidR="006D354A" w:rsidRDefault="006D354A"/>
                  </w:txbxContent>
                </v:textbox>
              </v:shape>
            </w:pict>
          </mc:Fallback>
        </mc:AlternateContent>
      </w:r>
      <w:r w:rsidR="00E234F4">
        <w:rPr>
          <w:noProof/>
          <w:lang w:eastAsia="sl-SI"/>
        </w:rPr>
        <mc:AlternateContent>
          <mc:Choice Requires="wps">
            <w:drawing>
              <wp:anchor distT="45720" distB="45720" distL="114300" distR="114300" simplePos="0" relativeHeight="251654140" behindDoc="0" locked="0" layoutInCell="1" allowOverlap="1" wp14:anchorId="6855937C" wp14:editId="3607F55B">
                <wp:simplePos x="0" y="0"/>
                <wp:positionH relativeFrom="page">
                  <wp:posOffset>175846</wp:posOffset>
                </wp:positionH>
                <wp:positionV relativeFrom="paragraph">
                  <wp:posOffset>5936175</wp:posOffset>
                </wp:positionV>
                <wp:extent cx="3857625" cy="295275"/>
                <wp:effectExtent l="0" t="0" r="28575" b="2857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7625" cy="2952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D354A" w:rsidRPr="00A132B2" w:rsidRDefault="006D354A" w:rsidP="006D354A">
                            <w:pPr>
                              <w:rPr>
                                <w:sz w:val="20"/>
                              </w:rPr>
                            </w:pPr>
                            <w:r w:rsidRPr="00A132B2">
                              <w:rPr>
                                <w:sz w:val="20"/>
                              </w:rPr>
                              <w:t>Dijaško podjetje GJV-</w:t>
                            </w:r>
                            <w:proofErr w:type="spellStart"/>
                            <w:r w:rsidRPr="00A132B2">
                              <w:rPr>
                                <w:sz w:val="20"/>
                              </w:rPr>
                              <w:t>fashion</w:t>
                            </w:r>
                            <w:proofErr w:type="spellEnd"/>
                            <w:r w:rsidRPr="00A132B2">
                              <w:rPr>
                                <w:sz w:val="20"/>
                              </w:rPr>
                              <w:t xml:space="preserve"> posluje samo z gotovinskim predplačilom</w:t>
                            </w:r>
                          </w:p>
                          <w:p w:rsidR="006D354A" w:rsidRDefault="006D354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5937C" id="_x0000_s1028" type="#_x0000_t202" style="position:absolute;margin-left:13.85pt;margin-top:467.4pt;width:303.75pt;height:23.25pt;z-index:25165414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" fillcolor="white [3212]" strokecolor="white [3212]">
                <v:textbox>
                  <w:txbxContent>
                    <w:p w:rsidR="006D354A" w:rsidRPr="00A132B2" w:rsidRDefault="006D354A" w:rsidP="006D354A">
                      <w:pPr>
                        <w:rPr>
                          <w:sz w:val="20"/>
                        </w:rPr>
                      </w:pPr>
                      <w:r w:rsidRPr="00A132B2">
                        <w:rPr>
                          <w:sz w:val="20"/>
                        </w:rPr>
                        <w:t>Dijaško podjetje GJV-</w:t>
                      </w:r>
                      <w:proofErr w:type="spellStart"/>
                      <w:r w:rsidRPr="00A132B2">
                        <w:rPr>
                          <w:sz w:val="20"/>
                        </w:rPr>
                        <w:t>fashion</w:t>
                      </w:r>
                      <w:proofErr w:type="spellEnd"/>
                      <w:r w:rsidRPr="00A132B2">
                        <w:rPr>
                          <w:sz w:val="20"/>
                        </w:rPr>
                        <w:t xml:space="preserve"> posluje samo z gotovinskim predplačilom</w:t>
                      </w:r>
                    </w:p>
                    <w:p w:rsidR="006D354A" w:rsidRDefault="006D354A"/>
                  </w:txbxContent>
                </v:textbox>
                <w10:wrap anchorx="page"/>
              </v:shape>
            </w:pict>
          </mc:Fallback>
        </mc:AlternateContent>
      </w:r>
      <w:r w:rsidR="00E234F4">
        <w:rPr>
          <w:noProof/>
          <w:lang w:eastAsia="sl-SI"/>
        </w:rPr>
        <mc:AlternateContent>
          <mc:Choice Requires="wps">
            <w:drawing>
              <wp:anchor distT="45720" distB="45720" distL="114300" distR="114300" simplePos="0" relativeHeight="251656190" behindDoc="0" locked="0" layoutInCell="1" allowOverlap="1" wp14:anchorId="59321C07" wp14:editId="726A0D95">
                <wp:simplePos x="0" y="0"/>
                <wp:positionH relativeFrom="margin">
                  <wp:posOffset>-715157</wp:posOffset>
                </wp:positionH>
                <wp:positionV relativeFrom="paragraph">
                  <wp:posOffset>2296893</wp:posOffset>
                </wp:positionV>
                <wp:extent cx="4181475" cy="589084"/>
                <wp:effectExtent l="0" t="0" r="28575" b="2095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58908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D354A" w:rsidRPr="006D354A" w:rsidRDefault="006D354A" w:rsidP="006D354A">
                            <w:pPr>
                              <w:rPr>
                                <w:sz w:val="32"/>
                              </w:rPr>
                            </w:pPr>
                            <w:r w:rsidRPr="006D354A">
                              <w:rPr>
                                <w:sz w:val="32"/>
                              </w:rPr>
                              <w:t>Prednaročila bodo zbirali predsedniki razredov</w:t>
                            </w:r>
                            <w:r w:rsidR="00E234F4">
                              <w:rPr>
                                <w:sz w:val="32"/>
                              </w:rPr>
                              <w:t xml:space="preserve"> do </w:t>
                            </w:r>
                            <w:r w:rsidR="001F211C">
                              <w:rPr>
                                <w:sz w:val="32"/>
                              </w:rPr>
                              <w:t xml:space="preserve">petka </w:t>
                            </w:r>
                            <w:r w:rsidR="00E234F4">
                              <w:rPr>
                                <w:sz w:val="32"/>
                              </w:rPr>
                              <w:t>18.1.2019</w:t>
                            </w:r>
                          </w:p>
                          <w:p w:rsidR="006D354A" w:rsidRDefault="006D354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321C07" id="_x0000_s1029" type="#_x0000_t202" style="position:absolute;margin-left:-56.3pt;margin-top:180.85pt;width:329.25pt;height:46.4pt;z-index:25165619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" fillcolor="white [3212]" strokecolor="white [3212]">
                <v:textbox>
                  <w:txbxContent>
                    <w:p w:rsidR="006D354A" w:rsidRPr="006D354A" w:rsidRDefault="006D354A" w:rsidP="006D354A">
                      <w:pPr>
                        <w:rPr>
                          <w:sz w:val="32"/>
                        </w:rPr>
                      </w:pPr>
                      <w:r w:rsidRPr="006D354A">
                        <w:rPr>
                          <w:sz w:val="32"/>
                        </w:rPr>
                        <w:t>Prednaročila bodo zbirali predsedniki razredov</w:t>
                      </w:r>
                      <w:r w:rsidR="00E234F4">
                        <w:rPr>
                          <w:sz w:val="32"/>
                        </w:rPr>
                        <w:t xml:space="preserve"> do </w:t>
                      </w:r>
                      <w:r w:rsidR="001F211C">
                        <w:rPr>
                          <w:sz w:val="32"/>
                        </w:rPr>
                        <w:t xml:space="preserve">petka </w:t>
                      </w:r>
                      <w:r w:rsidR="00E234F4">
                        <w:rPr>
                          <w:sz w:val="32"/>
                        </w:rPr>
                        <w:t>18.1.2019</w:t>
                      </w:r>
                    </w:p>
                    <w:p w:rsidR="006D354A" w:rsidRDefault="006D354A"/>
                  </w:txbxContent>
                </v:textbox>
                <w10:wrap anchorx="margin"/>
              </v:shape>
            </w:pict>
          </mc:Fallback>
        </mc:AlternateContent>
      </w:r>
      <w:r w:rsidR="00BF4DF8" w:rsidRPr="00691140">
        <w:rPr>
          <w:noProof/>
          <w:lang w:eastAsia="sl-SI"/>
        </w:rPr>
        <w:drawing>
          <wp:anchor distT="0" distB="0" distL="114300" distR="114300" simplePos="0" relativeHeight="251658240" behindDoc="1" locked="0" layoutInCell="1" allowOverlap="1" wp14:anchorId="59F39D49" wp14:editId="71E5E530">
            <wp:simplePos x="0" y="0"/>
            <wp:positionH relativeFrom="page">
              <wp:align>right</wp:align>
            </wp:positionH>
            <wp:positionV relativeFrom="paragraph">
              <wp:posOffset>596900</wp:posOffset>
            </wp:positionV>
            <wp:extent cx="4269740" cy="6405245"/>
            <wp:effectExtent l="0" t="0" r="0" b="0"/>
            <wp:wrapSquare wrapText="bothSides"/>
            <wp:docPr id="2" name="Picture 2" descr="C:\Users\uporabnik\Desktop\SLIKE_PULOVER\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porabnik\Desktop\SLIKE_PULOVER\5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backgroundRemoval t="0" b="100000" l="0" r="100000">
                                  <a14:foregroundMark x1="38333" y1="11284" x2="49750" y2="311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740" cy="6405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E56EA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1NzCwtAACS1MDCyUdpeDU4uLM/DyQAqNaAHr4aocsAAAA"/>
  </w:docVars>
  <w:rsids>
    <w:rsidRoot w:val="00691140"/>
    <w:rsid w:val="001516FD"/>
    <w:rsid w:val="001F211C"/>
    <w:rsid w:val="00691140"/>
    <w:rsid w:val="006D354A"/>
    <w:rsid w:val="007B6866"/>
    <w:rsid w:val="00816B50"/>
    <w:rsid w:val="00A132B2"/>
    <w:rsid w:val="00BF4DF8"/>
    <w:rsid w:val="00E234F4"/>
    <w:rsid w:val="00E56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FA63F76-D26D-4E2B-9844-66D4ED83F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046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0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6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B58716-ACC7-4A42-9A4F-8D71A65848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5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JS</Company>
  <LinksUpToDate>false</LinksUpToDate>
  <CharactersWithSpaces>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 sturm</dc:creator>
  <cp:keywords/>
  <dc:description/>
  <cp:lastModifiedBy>bor sturm</cp:lastModifiedBy>
  <cp:revision>3</cp:revision>
  <dcterms:created xsi:type="dcterms:W3CDTF">2018-12-29T15:14:00Z</dcterms:created>
  <dcterms:modified xsi:type="dcterms:W3CDTF">2018-12-30T14:40:00Z</dcterms:modified>
</cp:coreProperties>
</file>